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urinam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uriname received a score of 61.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uriname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riname received a score of</w:t>
      </w:r>
      <w:r>
        <w:t xml:space="preserve"> </w:t>
      </w:r>
      <w:r>
        <w:rPr>
          <w:bCs/>
          <w:b/>
        </w:rPr>
        <w:t xml:space="preserve">6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uriname received a score of 69.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uriname received a score of 58.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uriname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uriname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urinam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urinam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urinam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uriname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uriname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uriname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urinam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uriname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urinam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urinam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urinam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urinam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urinam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urinam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urinam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urinam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urinam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urinam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urinam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urinam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urinam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urinam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urinam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urinam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urinam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urinam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urinam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urinam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04,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13,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6, 2009,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05:37Z</dcterms:created>
  <dcterms:modified xsi:type="dcterms:W3CDTF">2024-03-19T20: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uriname Country Report</vt:lpwstr>
  </property>
</Properties>
</file>